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10,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analysis-of-effects"/>
    <w:p>
      <w:pPr>
        <w:pStyle w:val="Heading2"/>
      </w:pPr>
      <w:r>
        <w:t xml:space="preserve">Analysis of Effects</w:t>
      </w:r>
    </w:p>
    <w:p>
      <w:pPr>
        <w:pStyle w:val="FirstParagraph"/>
      </w:pPr>
      <w:r>
        <w:t xml:space="preserve">The analysis found that publications in Phytopathology were more likely to share their code but undecided on any effects of any other journal titles (Median = 2.55, 95% CI [0.73, 4.24] and can be considered as significant (0% in ROPE)).</w:t>
      </w:r>
      <w:r>
        <w:t xml:space="preserve"> </w:t>
      </w:r>
      <w:r>
        <w:t xml:space="preserve">Publications in three journals, Crop Protection, Plant Disease and Revista Mexicana de Fitopatología were not likely to share their data (Median = -2.13, 95% CI [-2.92, 2.16] with (0.12% in ROPE), Median = -2.13, 95% CI [-2.99, 2.15] with (0.11% in ROPE) and Median = -2.03, 95% CI [-4.09, -0.43] (0% in ROPE), respectively, and so can be considered significant but no effects were detectable in any other journal titles.</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did share more code than in other years (Median = 1.13, 95% CI [0.23, 2.05] and can be considered as significant (0% in ROPE)), but no discernible pattern was found across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tended to be more likely to share code (Median = 0.58, 95% CI [-0.5, 1.5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1T01:14:17Z</dcterms:created>
  <dcterms:modified xsi:type="dcterms:W3CDTF">2022-06-11T01: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